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1A68F" w14:textId="23301853" w:rsidR="00FB5C59" w:rsidRPr="00F803F6" w:rsidRDefault="00FB5C59" w:rsidP="005F7826">
      <w:pPr>
        <w:spacing w:line="254" w:lineRule="auto"/>
        <w:jc w:val="left"/>
        <w:rPr>
          <w:rFonts w:ascii="Calibri Light" w:eastAsia="Arial" w:hAnsi="Calibri Light" w:cs="Calibri Light"/>
          <w:b/>
          <w:bCs/>
          <w:color w:val="000000" w:themeColor="text1"/>
          <w:sz w:val="24"/>
          <w:szCs w:val="24"/>
          <w:lang w:val="en-AU"/>
        </w:rPr>
      </w:pPr>
      <w:r w:rsidRPr="00F803F6">
        <w:rPr>
          <w:rFonts w:ascii="Calibri Light" w:eastAsia="Arial" w:hAnsi="Calibri Light" w:cs="Calibri Light"/>
          <w:b/>
          <w:bCs/>
          <w:color w:val="000000" w:themeColor="text1"/>
          <w:sz w:val="24"/>
          <w:szCs w:val="24"/>
          <w:lang w:val="en-AU"/>
        </w:rPr>
        <w:t>Supplementary Table 2. Governance system for HPSR and health research</w:t>
      </w:r>
    </w:p>
    <w:p w14:paraId="04D64CC8" w14:textId="6393797A" w:rsidR="00FB5C59" w:rsidRPr="00252BA0" w:rsidRDefault="00FB5C59" w:rsidP="00252BA0">
      <w:pPr>
        <w:ind w:right="100"/>
        <w:jc w:val="left"/>
        <w:rPr>
          <w:rFonts w:ascii="Calibri Light" w:hAnsi="Calibri Light" w:cs="Calibri Light"/>
          <w:color w:val="000000" w:themeColor="text1"/>
          <w:sz w:val="24"/>
          <w:szCs w:val="24"/>
          <w:lang w:val="en-AU"/>
        </w:rPr>
      </w:pPr>
      <w:r w:rsidRPr="00252BA0">
        <w:rPr>
          <w:rFonts w:ascii="Calibri Light" w:hAnsi="Calibri Light" w:cs="Calibri Light"/>
          <w:color w:val="000000" w:themeColor="text1"/>
          <w:sz w:val="24"/>
          <w:szCs w:val="24"/>
          <w:lang w:val="en-AU"/>
        </w:rPr>
        <w:t>(updated as of 06 October 2021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4252"/>
        <w:gridCol w:w="3686"/>
        <w:gridCol w:w="3627"/>
      </w:tblGrid>
      <w:tr w:rsidR="00FB5C59" w:rsidRPr="00382CA4" w14:paraId="273DEB40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FE831B0" w14:textId="36C13C14" w:rsidR="00FB5C59" w:rsidRDefault="00FB5C59" w:rsidP="00FB5C59">
            <w:pPr>
              <w:ind w:right="100"/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Country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39C72EA4" w14:textId="2E2A9034" w:rsidR="00FB5C59" w:rsidRPr="00FB5C59" w:rsidRDefault="00FB5C59" w:rsidP="00FB5C59">
            <w:pPr>
              <w:ind w:right="100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Core funders for HPSR/health research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29550D3D" w14:textId="31EADE07" w:rsidR="00FB5C59" w:rsidRPr="00FB5C59" w:rsidRDefault="00FB5C59" w:rsidP="00FB5C59">
            <w:pPr>
              <w:ind w:right="100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Research Institutions for HPSR/health research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EE9B7D3" w14:textId="1A5482CB" w:rsidR="00FB5C59" w:rsidRPr="00FB5C59" w:rsidRDefault="00FB5C59" w:rsidP="00FB5C59">
            <w:pPr>
              <w:ind w:right="100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Decision making groups for HPSR/health research</w:t>
            </w:r>
          </w:p>
        </w:tc>
      </w:tr>
      <w:tr w:rsidR="00FB5C59" w:rsidRPr="00FB5C59" w14:paraId="123A28F3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0D76C8AD" w14:textId="372A6DD4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hAnsi="Calibri Light" w:cs="Calibri Light"/>
                <w:b/>
                <w:bCs/>
                <w:color w:val="000000" w:themeColor="text1"/>
                <w:szCs w:val="20"/>
                <w:lang w:val="en-AU"/>
              </w:rPr>
              <w:t>Argentin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20FD40D5" w14:textId="0454855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National: Ministry of Health (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), The National Cancer Institute (INC), Ministry of Science, Technology</w:t>
            </w:r>
            <w:r w:rsidR="0060184F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and Innovation, Fund for Scientific and Technological Research (FONCYT), The Directorate for Health </w:t>
            </w:r>
            <w:proofErr w:type="spellStart"/>
            <w:proofErr w:type="gram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Research,</w:t>
            </w:r>
            <w:r w:rsidR="00F05239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Inter</w:t>
            </w:r>
            <w:proofErr w:type="spellEnd"/>
            <w:proofErr w:type="gramEnd"/>
            <w:r w:rsidR="00F05239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-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="00F05239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i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nstitutional Council for Science and Technology (CICYT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2EACF6C2" w14:textId="0E1E6F9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National:</w:t>
            </w:r>
            <w:r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proofErr w:type="spellStart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for State and Society Studies 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(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DES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), National Council for Scientific and Technical Research (CONICET)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Institute for Clinical Effectiveness and Health Policy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IECS) in University of Buenos Aires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C833FFA" w14:textId="40AAA97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</w:tc>
      </w:tr>
      <w:tr w:rsidR="00FB5C59" w:rsidRPr="00382CA4" w14:paraId="0FEC84D8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5C419E8F" w14:textId="489E556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Benin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D3EFECC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inistry of Higher Education and Scientific Research</w:t>
            </w:r>
            <w:r w:rsidRPr="005A6BE3" w:rsidDel="00913827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(MESRS)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National Fund for Scientific Research and Technological Innovation (FNRSIT)</w:t>
            </w:r>
          </w:p>
          <w:p w14:paraId="5C6CBB33" w14:textId="74C1C2A8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orld Health Organization (WHO), United Nations Population Fund (UNFPA), the United Nations Children's Fund (UNICEF), International Development Research Centre (IDRC), USAID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525678E8" w14:textId="48558C42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Regional Institute of Public Health (IRSP), University of Abomey-</w:t>
            </w:r>
            <w:proofErr w:type="spellStart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alavi</w:t>
            </w:r>
            <w:proofErr w:type="spellEnd"/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14F2A91B" w14:textId="398D2351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</w:t>
            </w:r>
            <w:r w:rsidR="00F0523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MESRS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  <w:p w14:paraId="5A692CE7" w14:textId="3C4E1E37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National Institute Health Research (NIHR), IDRC, Global Affairs Canada, USAID, WHO, UNFPA</w:t>
            </w:r>
          </w:p>
        </w:tc>
      </w:tr>
      <w:tr w:rsidR="00FB5C59" w:rsidRPr="00382CA4" w14:paraId="197B982B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7FB10DA9" w14:textId="1BEA00AB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Brazil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4665F944" w14:textId="7B286E0B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Department of Science and Technology (DECIT) 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 National Council for Scientific and Technological Development (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NPq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), State Research Support Foundation (FAP), National Health Research Program (PPSUS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51187CB2" w14:textId="5912989A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University of São Paulo (USP),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Paulista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State University (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Unesp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), State University of Campinas (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Unicamp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), Federal University of Rio de Janeiro (UFRJ) and Federal University of Rio Grande do Sul (UFRGS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3748E15" w14:textId="3975287C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Department of Science and Technology (DECIT) 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</w:tc>
      </w:tr>
      <w:tr w:rsidR="00FB5C59" w:rsidRPr="00382CA4" w14:paraId="747ADDBA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3589699C" w14:textId="5E9EDD0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Burkina Faso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0F9280C2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  <w:p w14:paraId="73A56427" w14:textId="026247D4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ICEF, UNFPA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0F6A5015" w14:textId="07567F18" w:rsidR="00FB5C59" w:rsidRPr="00D800CD" w:rsidRDefault="00FB5C59" w:rsidP="39684735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</w:pPr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 xml:space="preserve">• National: </w:t>
            </w:r>
            <w:proofErr w:type="spellStart"/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>MoH</w:t>
            </w:r>
            <w:proofErr w:type="spellEnd"/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 xml:space="preserve">, Institute for Research in Health </w:t>
            </w:r>
            <w:r w:rsidR="736CC595"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>Sciences (</w:t>
            </w:r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 xml:space="preserve">IRSS), The Burkina Faso Public Health Association (ABSP), </w:t>
            </w:r>
            <w:proofErr w:type="spellStart"/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>Nouna</w:t>
            </w:r>
            <w:proofErr w:type="spellEnd"/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 xml:space="preserve"> Health Research </w:t>
            </w:r>
            <w:proofErr w:type="spellStart"/>
            <w:r w:rsidRPr="39684735">
              <w:rPr>
                <w:rFonts w:ascii="Calibri Light" w:eastAsia="Calibri" w:hAnsi="Calibri Light" w:cs="Calibri Light"/>
                <w:color w:val="000000" w:themeColor="text1"/>
                <w:lang w:val="en-AU"/>
              </w:rPr>
              <w:t>Center</w:t>
            </w:r>
            <w:proofErr w:type="spellEnd"/>
          </w:p>
          <w:p w14:paraId="7C8EF4B8" w14:textId="77777777" w:rsidR="00FB5C59" w:rsidRPr="00D800CD" w:rsidRDefault="00FB5C59" w:rsidP="00FB5C59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(CRSN)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 National Institute of Public Health (INSP)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fldChar w:fldCharType="begin"/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instrText xml:space="preserve"> HYPERLINK "http://www.insp.gov.bf/" \o "NATIONAL INSTITUTE OF PUBLIC HEALTH - BF" </w:instrTex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fldChar w:fldCharType="separate"/>
            </w:r>
          </w:p>
          <w:p w14:paraId="2B002E3F" w14:textId="134F257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lastRenderedPageBreak/>
              <w:fldChar w:fldCharType="end"/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5E5C176C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>• National: Ministry of Economy and Finance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EF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</w:p>
          <w:p w14:paraId="40FAE6F3" w14:textId="0DFB6CF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The European &amp; Developing Countries Clinical Trials Partnership (EDCTP)</w:t>
            </w:r>
          </w:p>
        </w:tc>
      </w:tr>
      <w:tr w:rsidR="00FB5C59" w:rsidRPr="00382CA4" w14:paraId="2CF9557B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28992687" w14:textId="01910F3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hAnsi="Calibri Light" w:cs="Calibri Light"/>
                <w:b/>
                <w:bCs/>
                <w:color w:val="000000" w:themeColor="text1"/>
                <w:szCs w:val="20"/>
                <w:lang w:val="en-AU"/>
              </w:rPr>
              <w:t>Chin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35005FC8" w14:textId="77777777" w:rsidR="00FB5C59" w:rsidRPr="00CA15D0" w:rsidRDefault="00FB5C59" w:rsidP="00FB5C59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National: National Health Commission (NHC), Ministry of Education, National Natural Science Foundation</w:t>
            </w:r>
          </w:p>
          <w:p w14:paraId="1667C98F" w14:textId="6A67501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International: WHO, China Medical Board (CMB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26AC357D" w14:textId="1878CFA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National: NHC, China National Health Development Research </w:t>
            </w:r>
            <w:proofErr w:type="spellStart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CNHDRC), the Institute of Medical Information in the Chinese Academy of Medical Sciences, Sun </w:t>
            </w:r>
            <w:proofErr w:type="spellStart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Yat-sen</w:t>
            </w:r>
            <w:proofErr w:type="spellEnd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University Global Health Institute, Peking University China </w:t>
            </w:r>
            <w:proofErr w:type="spellStart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for Health Development Studies (CCHDS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78CBB47" w14:textId="6DC1E492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NHC, Peer review bodies such as the National Natural Science Foundation </w:t>
            </w:r>
          </w:p>
        </w:tc>
      </w:tr>
      <w:tr w:rsidR="00FB5C59" w:rsidRPr="00382CA4" w14:paraId="40B9BCE4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74511C7B" w14:textId="426A9EC3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Colomb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66BEA1DA" w14:textId="4E1D01E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Health Research Fund (FIS), Science, </w:t>
            </w:r>
            <w:proofErr w:type="gram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echnology</w:t>
            </w:r>
            <w:proofErr w:type="gram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and Innovation Fund (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CTel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, General Budget of the Nation (PGN), Ministry of Science, Technology</w:t>
            </w:r>
            <w:r w:rsidR="0060184F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</w:t>
            </w: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and Innovation (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inciencias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, Ministry of Health and Social Protection (MSPS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782C6939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Observatory of Science and Technology, Local Universities, The Colombian agency of health technology assessment (IETS)</w:t>
            </w:r>
          </w:p>
          <w:p w14:paraId="3A541C1C" w14:textId="5ACDA2DF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international Universities, including Johns Hopkins University (JHU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7C737F0" w14:textId="1DEE25E5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MSPS, The Colombian agency of health technology assessment (IETS)</w:t>
            </w:r>
          </w:p>
        </w:tc>
      </w:tr>
      <w:tr w:rsidR="00FB5C59" w:rsidRPr="00FB5C59" w14:paraId="0E443063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30905457" w14:textId="543096B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 xml:space="preserve">Cote d’Ivoire 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671299C2" w14:textId="5FD6B508" w:rsidR="00FB5C59" w:rsidRPr="00CA15D0" w:rsidRDefault="00FB5C59" w:rsidP="39684735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lang w:val="en-AU"/>
              </w:rPr>
            </w:pPr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• National: Ministry of Higher Education and </w:t>
            </w:r>
            <w:r w:rsidR="70122528"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Scientific</w:t>
            </w:r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 </w:t>
            </w:r>
            <w:r w:rsidR="52DA988F"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Research (</w:t>
            </w:r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MESRS), </w:t>
            </w:r>
            <w:proofErr w:type="spellStart"/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MoH</w:t>
            </w:r>
            <w:proofErr w:type="spellEnd"/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 </w:t>
            </w:r>
          </w:p>
          <w:p w14:paraId="2C005B75" w14:textId="4FA198EB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International: WHO,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s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Disease Control and Prevention (CDC), President's Emergency Plan for AIDS Relief (PEPFAR) (PEPFAR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0574495D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fr-FR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fr-FR"/>
              </w:rPr>
              <w:t xml:space="preserve">• National: The Institut Pasteur de Côte d'Ivoire (IPCI) </w:t>
            </w:r>
          </w:p>
          <w:p w14:paraId="592F2E07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fr-FR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fr-FR"/>
              </w:rPr>
              <w:t>• International: Centre Suisse de Recherches Scientifiques (CSRS)</w:t>
            </w:r>
          </w:p>
          <w:p w14:paraId="24C166C8" w14:textId="77777777" w:rsidR="00FB5C59" w:rsidRPr="00FB5C59" w:rsidRDefault="00FB5C59" w:rsidP="00FB5C59">
            <w:pPr>
              <w:ind w:right="100"/>
              <w:jc w:val="left"/>
              <w:rPr>
                <w:lang w:val="fr-FR"/>
              </w:rPr>
            </w:pP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0205BA0F" w14:textId="3A5F7297" w:rsidR="00FB5C59" w:rsidRPr="00CA15D0" w:rsidRDefault="00FB5C59" w:rsidP="39684735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lang w:val="en-AU"/>
              </w:rPr>
            </w:pPr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• National: Ministry of Economy and Finance (</w:t>
            </w:r>
            <w:proofErr w:type="spellStart"/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MoEF</w:t>
            </w:r>
            <w:proofErr w:type="spellEnd"/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), </w:t>
            </w:r>
            <w:r w:rsidR="7BD81ED2"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MESRS,</w:t>
            </w:r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 xml:space="preserve"> </w:t>
            </w:r>
            <w:proofErr w:type="spellStart"/>
            <w:r w:rsidRPr="39684735">
              <w:rPr>
                <w:rFonts w:ascii="Calibri Light" w:eastAsia="Arial" w:hAnsi="Calibri Light" w:cs="Calibri Light"/>
                <w:color w:val="000000" w:themeColor="text1"/>
                <w:lang w:val="en-AU"/>
              </w:rPr>
              <w:t>MoH</w:t>
            </w:r>
            <w:proofErr w:type="spellEnd"/>
          </w:p>
          <w:p w14:paraId="2A90C0E1" w14:textId="30BF7A1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</w:t>
            </w:r>
          </w:p>
        </w:tc>
      </w:tr>
      <w:tr w:rsidR="00FB5C59" w:rsidRPr="00FB5C59" w14:paraId="7C266377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90105BA" w14:textId="3CBA7C8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Gamb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594800D0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The Medical Research Council Unit (MRC),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Ministry of Higher Education, Research, Science </w:t>
            </w:r>
            <w:proofErr w:type="gram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And</w:t>
            </w:r>
            <w:proofErr w:type="gram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Technology (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ERST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 </w:t>
            </w:r>
          </w:p>
          <w:p w14:paraId="6745A083" w14:textId="3A54072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FPA, UNICEF, United Nations Development Programme (UNDP), World Bank (WB), European Union (EU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44A22F1E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University of The Gambia, CIAM Public Health Research and Development Centre (PHRDC)</w:t>
            </w:r>
            <w:r w:rsidRPr="00CA15D0" w:rsidDel="003E0B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  <w:p w14:paraId="752BA9AA" w14:textId="1CF6593C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International: The Medical Research Council Unit </w:t>
            </w:r>
            <w:proofErr w:type="gram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</w:t>
            </w:r>
            <w:proofErr w:type="gram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Gambia at the London School of Hygiene &amp; Tropical Medicine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1CA0347" w14:textId="737867B9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</w:t>
            </w:r>
            <w:r w:rsidR="00E5010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MRC, Gambian Bureau of Statistics, Ministry of Higher Education, Research, Science </w:t>
            </w:r>
            <w:proofErr w:type="gram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And</w:t>
            </w:r>
            <w:proofErr w:type="gram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Technology (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ERST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, University of The Gambia</w:t>
            </w:r>
          </w:p>
          <w:p w14:paraId="2718C410" w14:textId="2DEC8247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ICEF, UNFPA</w:t>
            </w:r>
          </w:p>
        </w:tc>
      </w:tr>
      <w:tr w:rsidR="00FB5C59" w:rsidRPr="00FB5C59" w14:paraId="7CB5D739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7C2BB46" w14:textId="654E9C35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Ghan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13CB82DC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Ministry of Finance (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,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  <w:p w14:paraId="34974DC3" w14:textId="0167F117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International: USAID, Korea Foundation for International Healthcare (KOFIH), WHO 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2B8F09CF" w14:textId="0B98B78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Regional Institute for Population Studies, University of Ghana, Research and Development Division (Ghana Health Service), School of Health and Medical Sciences (University for Development Studies), School of Public </w:t>
            </w: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Health (Kwame Nkrumah University of Science and Technology), School of Public Health (University of Ghana) 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7CC67EE7" w14:textId="77777777" w:rsidR="00FB5C59" w:rsidRPr="00CA15D0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Ministry of Education</w:t>
            </w:r>
          </w:p>
          <w:p w14:paraId="2978071E" w14:textId="65FF51B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CA15D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ICEF</w:t>
            </w:r>
          </w:p>
        </w:tc>
      </w:tr>
      <w:tr w:rsidR="00FB5C59" w:rsidRPr="00382CA4" w14:paraId="750B41CD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70E90ED" w14:textId="0EEF1AB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Ind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34DAD19B" w14:textId="7690AECB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r w:rsidR="00241407" w:rsidRPr="00241407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ational Health Systems Resource Centre</w:t>
            </w:r>
            <w:r w:rsidR="00241407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(NHSRC), </w:t>
            </w:r>
            <w:r w:rsidR="00403337" w:rsidRPr="00403337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ational Health Mission (NHM)</w:t>
            </w:r>
            <w:r w:rsidR="00403337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Indian Council of Medical Research (ICMR), Ministry of Science &amp; Technology, Council of Scientific and Industrial Research (CSIR), Department of Health Research (DHR) of The Ministry of Health and Family Welfare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FW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49A7E44D" w14:textId="2163B36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ICMR, CSIR, Department of Biotechnology (DBT) and Department of Science and Technology (DST) of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inistry of Science &amp; Technology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Defence Research and Development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Organisation (DRDO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8EE3244" w14:textId="08E5240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Department of Health Research (DHR) of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FW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ICMR</w:t>
            </w:r>
          </w:p>
        </w:tc>
      </w:tr>
      <w:tr w:rsidR="00FB5C59" w:rsidRPr="00382CA4" w14:paraId="06CC4069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4BE85347" w14:textId="59A3ABDB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Jamaic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704DACE" w14:textId="77777777" w:rsidR="00FB5C59" w:rsidRPr="00936788" w:rsidRDefault="00FB5C59" w:rsidP="00FB5C59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Essential National Health Research (ENHR) Committee, Culture, Health, Arts, Sports, Education (CHASE) Fund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The National Health Fund (NHF)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  <w:p w14:paraId="2ACFA3BC" w14:textId="4895535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</w:t>
            </w:r>
            <w:r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International: Pan American Health Organization (PAHO), the National Institutes of Health (NIH),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Wel</w:t>
            </w:r>
            <w:r w:rsidR="00AE5B52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l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ome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Trust, Bill &amp; Melinda Gates Foundation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7AC92E12" w14:textId="285B5B17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National: MO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NA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Office for Research and Innovation (MORI) of the University of the West Indies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The Caribbean Institute for Health Research (CAIHR) of 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the University of the West Indies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12F97362" w14:textId="53C25BD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National: NHF</w:t>
            </w:r>
            <w:r w:rsidRPr="00F803F6">
              <w:rPr>
                <w:rFonts w:ascii="Calibri Light" w:hAnsi="Calibri Light" w:cs="Calibri Light" w:hint="eastAsia"/>
                <w:szCs w:val="20"/>
                <w:lang w:val="en-US"/>
              </w:rPr>
              <w:t xml:space="preserve"> </w:t>
            </w:r>
            <w:r w:rsidRPr="00F803F6">
              <w:rPr>
                <w:rFonts w:ascii="Calibri Light" w:hAnsi="Calibri Light" w:cs="Calibri Light"/>
                <w:szCs w:val="20"/>
                <w:lang w:val="en-US"/>
              </w:rPr>
              <w:t xml:space="preserve">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 CAIHR of the University of the West Indies</w:t>
            </w:r>
            <w:r w:rsidRPr="005A6BE3" w:rsidDel="009C1476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</w:tc>
      </w:tr>
      <w:tr w:rsidR="00FB5C59" w:rsidRPr="00FB5C59" w14:paraId="0BE77BB8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4CFAC65" w14:textId="624B3DAC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Liber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B89CA25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National Public Health Initiative Liberia (NPHIL) </w:t>
            </w:r>
          </w:p>
          <w:p w14:paraId="0E159DFF" w14:textId="278E8FD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International: WHO, The Global Fund, Global Alliance for </w:t>
            </w:r>
            <w:proofErr w:type="gram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Vaccines</w:t>
            </w:r>
            <w:proofErr w:type="gram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and Immunizations (</w:t>
            </w:r>
            <w:proofErr w:type="spellStart"/>
            <w:r w:rsidR="00AE5B52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gavi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) 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1F9972EB" w14:textId="77777777" w:rsidR="00FB5C59" w:rsidRPr="00D800CD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 University of Liberia College of Health Sciences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Liberian Institute for Biomedical Research,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University of Liberia -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Pacific Institute for Research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and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Evaluation (UL-PIRE)</w:t>
            </w:r>
          </w:p>
          <w:p w14:paraId="6E5B0A6A" w14:textId="77777777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5CDA5465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NPHIL, Liberia Institute of Statistical and Geo-Information Services (LISGIS), National Research and Ethics Board (NREB), Ministry of Agriculture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A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, Food and Drug Administration (FDA)</w:t>
            </w:r>
          </w:p>
          <w:p w14:paraId="35AB68FD" w14:textId="3EE49B48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</w:t>
            </w:r>
          </w:p>
        </w:tc>
      </w:tr>
      <w:tr w:rsidR="00FB5C59" w:rsidRPr="00382CA4" w14:paraId="24632785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4A81F219" w14:textId="6325E4E8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Malays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6318205" w14:textId="3FCB8A9F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MOH, Ministry of Science, Technology &amp; Innovation (MOSTI), Ministry of Higher Education (MOHE), The Intensification of Research in Priority Areas (IRPA), Institute for Health Systems Research (IHSR) 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6455EAF5" w14:textId="7E91D6A4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IHSR of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, National Medical Research Register (NMRR), Institute for Medical Research, Institute for Clinical Research, Institute for Health Systems Research 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F239DA2" w14:textId="3BE44C7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Economic Planning Unit of Ministry of Finance, Dental Health Services, MOSTI,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</w:tc>
      </w:tr>
      <w:tr w:rsidR="00FB5C59" w:rsidRPr="00382CA4" w14:paraId="737FF594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0AEFE0BA" w14:textId="40562083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Maldives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432A0CAB" w14:textId="77777777" w:rsidR="00FB5C59" w:rsidRPr="005A6BE3" w:rsidRDefault="00FB5C59" w:rsidP="00FB5C59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</w:p>
          <w:p w14:paraId="2F8CF705" w14:textId="3F34D61C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International: WHO, USAID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The Joint United Nations Programme on HIV/AIDS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UNAIDS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6906CFC7" w14:textId="77777777" w:rsidR="00FB5C59" w:rsidRPr="005A6BE3" w:rsidRDefault="00FB5C59" w:rsidP="00FB5C59">
            <w:pPr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• National: National Health Research Council, Maldives National University, Villa college</w:t>
            </w:r>
          </w:p>
          <w:p w14:paraId="4DED3E2D" w14:textId="455DFCC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lastRenderedPageBreak/>
              <w:t>• International: Foreign Universities such as the University of Melbourne, Universities from the United Kingdom and New Zealand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1B839D0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 National Health Research Council, Maldives National University</w:t>
            </w:r>
          </w:p>
          <w:p w14:paraId="21772981" w14:textId="538EA545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International: WHO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The </w:t>
            </w:r>
            <w:proofErr w:type="spellStart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for Tropical Medicine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-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Faculty of Medicine, Public Health, and Nursing Universitas Gadjah </w:t>
            </w:r>
            <w:proofErr w:type="spellStart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ada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FK-KMK-UGM) in Indonesia</w:t>
            </w:r>
          </w:p>
        </w:tc>
      </w:tr>
      <w:tr w:rsidR="00FB5C59" w:rsidRPr="00382CA4" w14:paraId="41295242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0EFD260E" w14:textId="2267379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lastRenderedPageBreak/>
              <w:t>Mexico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20A9A128" w14:textId="2AB67572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,</w:t>
            </w:r>
            <w:r w:rsidR="0081092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exican Social Security Institute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IMSS)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Institute for Social Security and Services for State Workers</w:t>
            </w: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(ISSSTE), National Council of Science and Technology (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ONACyT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), The Sectoral Health and Social Security Research Fund (FOSISS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26984C9B" w14:textId="4E6BFE6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Public Health Research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 at National Institute of Public Health (INSP), Faculty of Medicine at Autonomous University of Nuevo León (UANL),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Institute of Health Sciences, Universidad </w:t>
            </w:r>
            <w:proofErr w:type="spellStart"/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Veracruzana</w:t>
            </w:r>
            <w:proofErr w:type="spellEnd"/>
            <w:r w:rsidRPr="00F803F6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3BBF9E51" w14:textId="200CAFE2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• National: IMSS, ISSSTE, </w:t>
            </w:r>
            <w:proofErr w:type="spellStart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 xml:space="preserve">, the National Institute of Health and High Specialty Hospitals </w:t>
            </w:r>
            <w:r w:rsidRPr="00D800CD">
              <w:rPr>
                <w:rFonts w:ascii="Calibri Light" w:eastAsia="Calibri" w:hAnsi="Calibri Light" w:cs="Calibri Light"/>
                <w:color w:val="000000" w:themeColor="text1"/>
                <w:szCs w:val="20"/>
                <w:lang w:val="en-AU"/>
              </w:rPr>
              <w:t>(CCINSHAE)</w:t>
            </w:r>
          </w:p>
        </w:tc>
      </w:tr>
      <w:tr w:rsidR="00FB5C59" w:rsidRPr="00382CA4" w14:paraId="1F1D7733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94576BB" w14:textId="21C4367D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Nepal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F6B1486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Nepal Health Research Council (NHRC)</w:t>
            </w:r>
          </w:p>
          <w:p w14:paraId="3A7299CF" w14:textId="58DCE588" w:rsidR="00DF1473" w:rsidRPr="00382CA4" w:rsidRDefault="00FB5C59" w:rsidP="00DF1473">
            <w:pPr>
              <w:widowControl/>
              <w:wordWrap/>
              <w:autoSpaceDE/>
              <w:autoSpaceDN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International: WHO, USAID, UNICEF, </w:t>
            </w:r>
          </w:p>
          <w:p w14:paraId="28E8CC16" w14:textId="36702DD5" w:rsidR="00FB5C59" w:rsidRPr="00FB5C59" w:rsidRDefault="00DF1473" w:rsidP="00DF1473">
            <w:pPr>
              <w:ind w:right="100"/>
              <w:jc w:val="left"/>
              <w:rPr>
                <w:lang w:val="en-US"/>
              </w:rPr>
            </w:pPr>
            <w:r w:rsidRPr="00DF147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Deutsche </w:t>
            </w:r>
            <w:r w:rsidR="00FB5C5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Gesellschaft </w:t>
            </w:r>
            <w:proofErr w:type="spellStart"/>
            <w:r w:rsidR="00FB5C5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ür</w:t>
            </w:r>
            <w:proofErr w:type="spellEnd"/>
            <w:r w:rsidR="00FB5C5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Internationale </w:t>
            </w:r>
            <w:proofErr w:type="spellStart"/>
            <w:r w:rsidR="00FB5C5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Zusammenarbeit</w:t>
            </w:r>
            <w:proofErr w:type="spellEnd"/>
            <w:r w:rsidR="00FB5C59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(GIZ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05EA2DE7" w14:textId="65D072F3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NHRC,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Nepal Public Health Foundation (NPHF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Nepal Academy of Science &amp; Technology (NAST), Epidemiology Division of Department of Health Services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Research on Environment Health and Population Activities (CREHPA), Infectious &amp; Tropical Disease Research &amp; Prevention Centre (ITDRC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03EFBC75" w14:textId="08D6C8B8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NHRC, The National Planning </w:t>
            </w:r>
            <w:proofErr w:type="gram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ommission(</w:t>
            </w:r>
            <w:proofErr w:type="gram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NPC) </w:t>
            </w:r>
          </w:p>
        </w:tc>
      </w:tr>
      <w:tr w:rsidR="00FB5C59" w:rsidRPr="00382CA4" w14:paraId="29AEA169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487296D3" w14:textId="32DEF8A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Nigeri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2EF63F9E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Federal Ministry of Health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, Tertiary Education Trust Fund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ETFund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</w:t>
            </w:r>
          </w:p>
          <w:p w14:paraId="6F10F870" w14:textId="52699A73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International: WHO, UNICEF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Economic Community of West African States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(ECOWAS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The U</w:t>
            </w:r>
            <w:r w:rsidR="008D2475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ited Kingdom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oreign, Commonwealth &amp; Development Office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(FCDO), IDRC Canada, USAID</w:t>
            </w:r>
            <w:r w:rsidRPr="005A6BE3" w:rsidDel="00985C82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7917CE14" w14:textId="0B712F3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Nigeria Institute of Medical Research (NIMER)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Health Policy Research Group (HPRG) at College of Medicine, University of Nigeria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aculty of Clinical Medicine, Ebonyi State University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102BF691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F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Ministry of Science and Technology, Ministry of Agriculture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igeria's National Agency for Food and Drug Administration and Control (NAFDAC),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ational Health Insurance Scheme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(NHIS), Nigeria Centre for Disease Control (NCDC)</w:t>
            </w:r>
          </w:p>
          <w:p w14:paraId="2149DCF7" w14:textId="019EE003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ICEF, USAID, IDRC Canada</w:t>
            </w:r>
          </w:p>
        </w:tc>
      </w:tr>
      <w:tr w:rsidR="00FB5C59" w:rsidRPr="00382CA4" w14:paraId="4D53B351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2B72FD08" w14:textId="4704839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Peru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561E51C" w14:textId="79D1F4A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hAnsi="Calibri Light" w:cs="Calibri Light"/>
                <w:szCs w:val="20"/>
                <w:lang w:val="en-US"/>
              </w:rPr>
              <w:t xml:space="preserve">• National: </w:t>
            </w:r>
            <w:r w:rsidR="00AA543F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ational Institute of Health (INS)</w:t>
            </w:r>
            <w:r w:rsidR="00AA543F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F803F6">
              <w:rPr>
                <w:rFonts w:ascii="Calibri Light" w:hAnsi="Calibri Light" w:cs="Calibri Light"/>
                <w:szCs w:val="20"/>
                <w:lang w:val="en-US"/>
              </w:rPr>
              <w:t xml:space="preserve">Ministry of Economy and Finance (MEF), </w:t>
            </w:r>
            <w:proofErr w:type="spellStart"/>
            <w:r w:rsidRPr="00F803F6">
              <w:rPr>
                <w:rFonts w:ascii="Calibri Light" w:hAnsi="Calibri Light" w:cs="Calibri Light"/>
                <w:szCs w:val="20"/>
                <w:lang w:val="en-US"/>
              </w:rPr>
              <w:t>MoH</w:t>
            </w:r>
            <w:proofErr w:type="spellEnd"/>
            <w:r w:rsidRPr="00F803F6">
              <w:rPr>
                <w:rFonts w:ascii="Calibri Light" w:hAnsi="Calibri Light" w:cs="Calibri Light"/>
                <w:szCs w:val="20"/>
                <w:lang w:val="en-US"/>
              </w:rPr>
              <w:t xml:space="preserve">, </w:t>
            </w:r>
            <w:r w:rsidRPr="00F803F6">
              <w:rPr>
                <w:rFonts w:ascii="Calibri Light" w:hAnsi="Calibri Light" w:cs="Calibri Light"/>
                <w:szCs w:val="20"/>
                <w:lang w:val="en-US"/>
              </w:rPr>
              <w:lastRenderedPageBreak/>
              <w:t>Presidency of the Council of Ministers (PCM)</w:t>
            </w:r>
            <w:r w:rsidRPr="00D800CD">
              <w:rPr>
                <w:rFonts w:ascii="Calibri Light" w:hAnsi="Calibri Light" w:cs="Calibri Light"/>
                <w:szCs w:val="20"/>
              </w:rPr>
              <w:footnoteReference w:id="1"/>
            </w:r>
            <w:r w:rsidRPr="00F803F6">
              <w:rPr>
                <w:rFonts w:ascii="Calibri Light" w:hAnsi="Calibri Light" w:cs="Calibri Light"/>
                <w:szCs w:val="20"/>
                <w:lang w:val="en-US"/>
              </w:rPr>
              <w:t>, National Fund for Scientific Development, Technology and Technological Innovation (FONDECYT), the congress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479F4EC5" w14:textId="6470346A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National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Food and Nutrition (CENAN) of National Institute of Health (INS), National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Public Health (CNSP) of INS, National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Occupational and Environmental Health (CENSOPAS) of INS, National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Biological Products (CNPB) of INS, National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Intercultural Health (CENSI)of INS, Research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at School of Health of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St. Ignatius of Loyola University (USIL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59DAF1D" w14:textId="2E141DD2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The Congress, and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INS</w:t>
            </w:r>
          </w:p>
        </w:tc>
      </w:tr>
      <w:tr w:rsidR="00FB5C59" w:rsidRPr="00382CA4" w14:paraId="57D7326D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1F1304B7" w14:textId="3B28176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Senegal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0C15AEA5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Ministry of Health and Social Action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SA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E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Ministry of Economy and Finance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EF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</w:t>
            </w:r>
          </w:p>
          <w:p w14:paraId="37A8B59A" w14:textId="36D9B194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Belgium government, WHO, IDRC, UNICEF, UNFPA, USAID, Plan International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5E4B959B" w14:textId="587E591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Institute of Population Development and Reproductive Health (IPDSR), </w:t>
            </w:r>
            <w:proofErr w:type="spellStart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Institut</w:t>
            </w:r>
            <w:proofErr w:type="spellEnd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Pasteur de Dakar (IPD), The Institute for Health and Development (ISED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022D083A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Division of Studies and health Research (DER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of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SA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E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EF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Ministry of Women, Family, Gender and Children Protection (MFFGPE)</w:t>
            </w:r>
          </w:p>
          <w:p w14:paraId="14B75226" w14:textId="14A13B04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IDRC, UNICEF, UNFPA, USAID</w:t>
            </w:r>
          </w:p>
        </w:tc>
      </w:tr>
      <w:tr w:rsidR="00FB5C59" w:rsidRPr="00382CA4" w14:paraId="704BDE7D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75B66965" w14:textId="0861C6CD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Sierra Leone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2A144F63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Ministry of Health and Sanitation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S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  <w:p w14:paraId="71F633CF" w14:textId="554223CD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B, Global Fund, USAID, UNFPA, UNICEF, GIZ, FCDO,</w:t>
            </w:r>
            <w:r w:rsidR="009C52FF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WHO, Helen Keller International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Doctors with Africa CUAMM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European and Developing Countries Clinical Trials Partnershi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p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(EDCTP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0D2E909A" w14:textId="04BC4116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Faculty of nursing and biochemistry at University of Sierra Leone, Medical Research Centre (MRC)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College </w:t>
            </w:r>
            <w:proofErr w:type="gramStart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Of</w:t>
            </w:r>
            <w:proofErr w:type="gramEnd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Medicine and Allied Health Sciences of University Of Sierra Leone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(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OMAHS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4519A8C2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S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F</w:t>
            </w:r>
            <w:proofErr w:type="spellEnd"/>
          </w:p>
          <w:p w14:paraId="4E6E15EC" w14:textId="046BE40F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UNFPA, UNICEF, WHO, USAID, Global Fund</w:t>
            </w:r>
          </w:p>
        </w:tc>
      </w:tr>
      <w:tr w:rsidR="00FB5C59" w:rsidRPr="00FB5C59" w14:paraId="68645EE7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29A366DC" w14:textId="3A18D52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Sri Lanka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65B66B32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The National Science Foundation (NSF) of Ministry of Higher Education, </w:t>
            </w:r>
            <w:proofErr w:type="gram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echnology</w:t>
            </w:r>
            <w:proofErr w:type="gram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and Innovation</w:t>
            </w:r>
          </w:p>
          <w:p w14:paraId="7CADCCBA" w14:textId="223B4D2F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WB, Asian Development Bank (ADB), Japan International Cooperation Agency (JICA)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3293EE5D" w14:textId="580CCCC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The National Health Research Council (NHRC)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 Postgraduate Institute of Medicine (PGIM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of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University of Colombo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Medical Research Institute (MRI)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7E17E94B" w14:textId="6DBCAFB0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• National: Doctors' Trade </w:t>
            </w:r>
            <w:proofErr w:type="gram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Union </w:t>
            </w:r>
            <w:r w:rsidR="001B308B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="001B308B" w:rsidRPr="001B308B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Government</w:t>
            </w:r>
            <w:proofErr w:type="gramEnd"/>
            <w:r w:rsidR="001B308B" w:rsidRPr="001B308B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Medical Officers Association</w:t>
            </w:r>
            <w:r w:rsidR="001B308B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(GMOA), NHRC, National Health Committee of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Education, Training and Research (ET&amp;R) Division of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Government Medical Officers Association (GMOA)</w:t>
            </w:r>
          </w:p>
          <w:p w14:paraId="702C23C0" w14:textId="765DD2A3" w:rsidR="00FB5C59" w:rsidRPr="001B308B" w:rsidRDefault="00FB5C59" w:rsidP="00FB5C59">
            <w:pPr>
              <w:ind w:right="100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</w:t>
            </w:r>
          </w:p>
        </w:tc>
      </w:tr>
      <w:tr w:rsidR="00FB5C59" w:rsidRPr="00382CA4" w14:paraId="319E87EF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6D99C252" w14:textId="0866A2B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Thailand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647DF94F" w14:textId="77777777" w:rsidR="00FB5C59" w:rsidRPr="005A6BE3" w:rsidRDefault="00FB5C59" w:rsidP="00FB5C59">
            <w:pPr>
              <w:spacing w:line="254" w:lineRule="auto"/>
              <w:jc w:val="left"/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Ministry of Public Health (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P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),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>National Health Council of Thailand (NRCT), Thai Research Fund (TRF), Health Systems Research Institute (HSRI)</w:t>
            </w:r>
          </w:p>
          <w:p w14:paraId="3EC0AE0A" w14:textId="4FD244EF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WB, Global Fund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00E17EFE" w14:textId="50AB5A9E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The Health Intervention and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Technology Assessment Program (HITAP) under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P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International Health Policy Program (IHPP), NRCT, HSRI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65D18314" w14:textId="58C03869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lastRenderedPageBreak/>
              <w:t xml:space="preserve">• National: </w:t>
            </w:r>
            <w:proofErr w:type="spellStart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MoPH</w:t>
            </w:r>
            <w:proofErr w:type="spellEnd"/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Civil society, NRCT</w:t>
            </w:r>
          </w:p>
        </w:tc>
      </w:tr>
      <w:tr w:rsidR="00FB5C59" w:rsidRPr="00382CA4" w14:paraId="19E24594" w14:textId="77777777" w:rsidTr="39684735">
        <w:tc>
          <w:tcPr>
            <w:tcW w:w="2122" w:type="dxa"/>
            <w:tcBorders>
              <w:left w:val="nil"/>
              <w:right w:val="nil"/>
            </w:tcBorders>
          </w:tcPr>
          <w:p w14:paraId="29D1AFD2" w14:textId="61410C4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F803F6">
              <w:rPr>
                <w:rFonts w:ascii="Calibri Light" w:eastAsia="Arial" w:hAnsi="Calibri Light" w:cs="Calibri Light"/>
                <w:b/>
                <w:bCs/>
                <w:color w:val="000000" w:themeColor="text1"/>
                <w:szCs w:val="20"/>
                <w:lang w:val="en-AU"/>
              </w:rPr>
              <w:t>The Philippines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177FF9F9" w14:textId="3BBE5437" w:rsidR="00FB5C59" w:rsidRPr="00F803F6" w:rsidRDefault="00FB5C59" w:rsidP="00FB5C59">
            <w:pPr>
              <w:spacing w:line="254" w:lineRule="auto"/>
              <w:jc w:val="left"/>
              <w:rPr>
                <w:rFonts w:ascii="Calibri Light" w:eastAsia="Calibri" w:hAnsi="Calibri Light" w:cs="Calibri Light"/>
                <w:szCs w:val="20"/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Philippines National Health Insurance Corporation (PhilHealth), Philippine Council for Health Research &amp; Development (PCHRD) of councils of the Department of Science and Technology (DOST)</w:t>
            </w:r>
            <w:r w:rsidRPr="00F803F6">
              <w:rPr>
                <w:rFonts w:ascii="Calibri Light" w:eastAsia="Calibri" w:hAnsi="Calibri Light" w:cs="Calibri Light"/>
                <w:szCs w:val="20"/>
                <w:lang w:val="en-US"/>
              </w:rPr>
              <w:t>, Philippine National Health Research System (PNHRS)</w:t>
            </w:r>
            <w:r w:rsidR="00CC6812">
              <w:rPr>
                <w:rFonts w:ascii="Calibri Light" w:eastAsia="Calibri" w:hAnsi="Calibri Light" w:cs="Calibri Light"/>
                <w:szCs w:val="20"/>
                <w:lang w:val="en-US"/>
              </w:rPr>
              <w:t xml:space="preserve">, </w:t>
            </w:r>
            <w:r w:rsidR="00CC6812"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the Department of Health (DOH)</w:t>
            </w:r>
          </w:p>
          <w:p w14:paraId="6C52D684" w14:textId="23A58F90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International: WHO, UNICEF, WB, ADB</w:t>
            </w:r>
          </w:p>
        </w:tc>
        <w:tc>
          <w:tcPr>
            <w:tcW w:w="3686" w:type="dxa"/>
            <w:tcBorders>
              <w:left w:val="nil"/>
              <w:right w:val="nil"/>
            </w:tcBorders>
          </w:tcPr>
          <w:p w14:paraId="40FC6DE1" w14:textId="1FE4C7D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</w:t>
            </w:r>
            <w:r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National Institutes of Health-University of the Philippines Manila (NIH-UPM), Health Policy Development and Planning Bureau in</w:t>
            </w:r>
            <w:r w:rsidR="00CA75F0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DOH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, </w:t>
            </w:r>
            <w:proofErr w:type="spellStart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Center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s</w:t>
            </w:r>
            <w:proofErr w:type="spellEnd"/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for Health Development (CHD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in 17 regions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, De La Salle-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Medical and </w:t>
            </w:r>
            <w:r w:rsidRPr="00D800CD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Health Sciences Institute (DLS-HSI)</w:t>
            </w: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 xml:space="preserve"> </w:t>
            </w:r>
          </w:p>
        </w:tc>
        <w:tc>
          <w:tcPr>
            <w:tcW w:w="3627" w:type="dxa"/>
            <w:tcBorders>
              <w:left w:val="nil"/>
              <w:right w:val="nil"/>
            </w:tcBorders>
          </w:tcPr>
          <w:p w14:paraId="2F10282E" w14:textId="796ADE81" w:rsidR="00FB5C59" w:rsidRPr="00FB5C59" w:rsidRDefault="00FB5C59" w:rsidP="00FB5C59">
            <w:pPr>
              <w:ind w:right="100"/>
              <w:jc w:val="left"/>
              <w:rPr>
                <w:lang w:val="en-US"/>
              </w:rPr>
            </w:pPr>
            <w:r w:rsidRPr="005A6BE3">
              <w:rPr>
                <w:rFonts w:ascii="Calibri Light" w:eastAsia="Arial" w:hAnsi="Calibri Light" w:cs="Calibri Light"/>
                <w:color w:val="000000" w:themeColor="text1"/>
                <w:szCs w:val="20"/>
                <w:lang w:val="en-AU"/>
              </w:rPr>
              <w:t>• National: Health Policy Development and Planning Bureau in the Department of Health (DOH), PNHRS, PCHRD, PhilHealth, Regional Health Research and Development Consortia for the 17 regions of the Philippines</w:t>
            </w:r>
          </w:p>
        </w:tc>
      </w:tr>
    </w:tbl>
    <w:p w14:paraId="7ADDEA27" w14:textId="77777777" w:rsidR="00F803F6" w:rsidRPr="00F803F6" w:rsidRDefault="00F803F6">
      <w:pPr>
        <w:rPr>
          <w:lang w:val="en-US"/>
        </w:rPr>
      </w:pPr>
    </w:p>
    <w:sectPr w:rsidR="00F803F6" w:rsidRPr="00F803F6" w:rsidSect="00F803F6">
      <w:footerReference w:type="default" r:id="rId11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4C077" w14:textId="77777777" w:rsidR="005D0760" w:rsidRDefault="005D0760" w:rsidP="00F803F6">
      <w:pPr>
        <w:spacing w:after="0" w:line="240" w:lineRule="auto"/>
      </w:pPr>
      <w:r>
        <w:separator/>
      </w:r>
    </w:p>
  </w:endnote>
  <w:endnote w:type="continuationSeparator" w:id="0">
    <w:p w14:paraId="12E436D5" w14:textId="77777777" w:rsidR="005D0760" w:rsidRDefault="005D0760" w:rsidP="00F80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97893835"/>
      <w:docPartObj>
        <w:docPartGallery w:val="Page Numbers (Bottom of Page)"/>
        <w:docPartUnique/>
      </w:docPartObj>
    </w:sdtPr>
    <w:sdtEndPr/>
    <w:sdtContent>
      <w:p w14:paraId="07A7EF67" w14:textId="72733055" w:rsidR="009869A4" w:rsidRDefault="009869A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A7B54B5" w14:textId="77777777" w:rsidR="009869A4" w:rsidRDefault="009869A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D1819" w14:textId="77777777" w:rsidR="005D0760" w:rsidRDefault="005D0760" w:rsidP="00F803F6">
      <w:pPr>
        <w:spacing w:after="0" w:line="240" w:lineRule="auto"/>
      </w:pPr>
      <w:r>
        <w:separator/>
      </w:r>
    </w:p>
  </w:footnote>
  <w:footnote w:type="continuationSeparator" w:id="0">
    <w:p w14:paraId="6C77097E" w14:textId="77777777" w:rsidR="005D0760" w:rsidRDefault="005D0760" w:rsidP="00F803F6">
      <w:pPr>
        <w:spacing w:after="0" w:line="240" w:lineRule="auto"/>
      </w:pPr>
      <w:r>
        <w:continuationSeparator/>
      </w:r>
    </w:p>
  </w:footnote>
  <w:footnote w:id="1">
    <w:p w14:paraId="63EF0A6F" w14:textId="77777777" w:rsidR="00FB5C59" w:rsidRPr="00D800CD" w:rsidRDefault="00FB5C59" w:rsidP="009869A4">
      <w:pPr>
        <w:pStyle w:val="a4"/>
        <w:rPr>
          <w:rFonts w:ascii="Calibri Light" w:hAnsi="Calibri Light" w:cs="Calibri Light"/>
          <w:sz w:val="20"/>
          <w:szCs w:val="20"/>
          <w:lang w:eastAsia="ko-KR"/>
        </w:rPr>
      </w:pPr>
      <w:r w:rsidRPr="006D1CEC">
        <w:rPr>
          <w:rStyle w:val="a5"/>
          <w:rFonts w:ascii="Calibri Light" w:hAnsi="Calibri Light" w:cs="Calibri Light"/>
          <w:sz w:val="20"/>
          <w:szCs w:val="20"/>
        </w:rPr>
        <w:footnoteRef/>
      </w:r>
      <w:r w:rsidRPr="006D1CEC">
        <w:rPr>
          <w:rFonts w:ascii="Calibri Light" w:hAnsi="Calibri Light" w:cs="Calibri Light"/>
          <w:sz w:val="20"/>
          <w:szCs w:val="20"/>
        </w:rPr>
        <w:t xml:space="preserve"> 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T</w:t>
      </w:r>
      <w:r w:rsidRPr="001036BE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he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Presidency of the </w:t>
      </w:r>
      <w:r w:rsidRPr="001036BE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Council of Ministers</w:t>
      </w:r>
      <w:r w:rsidRPr="006379A4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</w:t>
      </w:r>
      <w:r w:rsidRPr="00D800CD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(also called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t</w:t>
      </w:r>
      <w:r w:rsidRPr="001036BE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he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</w:t>
      </w:r>
      <w:r w:rsidRPr="001036BE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Cabinet of Peru</w:t>
      </w:r>
      <w:r w:rsidRPr="00D800CD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) is composed of all the Ministers of State. The cabinet is presided by the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</w:t>
      </w:r>
      <w:r w:rsidRPr="00D800CD">
        <w:rPr>
          <w:rFonts w:ascii="Calibri Light" w:hAnsi="Calibri Light" w:cs="Calibri Light"/>
          <w:sz w:val="20"/>
          <w:szCs w:val="20"/>
          <w:shd w:val="clear" w:color="auto" w:fill="FFFFFF"/>
        </w:rPr>
        <w:t>President of the Council of Ministers</w:t>
      </w:r>
      <w:r w:rsidRPr="00D800CD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, a position likened to that of a</w:t>
      </w:r>
      <w:r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 xml:space="preserve"> </w:t>
      </w:r>
      <w:r w:rsidRPr="00D800CD">
        <w:rPr>
          <w:rFonts w:ascii="Calibri Light" w:hAnsi="Calibri Light" w:cs="Calibri Light"/>
          <w:sz w:val="20"/>
          <w:szCs w:val="20"/>
          <w:shd w:val="clear" w:color="auto" w:fill="FFFFFF"/>
        </w:rPr>
        <w:t>prime minister</w:t>
      </w:r>
      <w:r w:rsidRPr="00D800CD">
        <w:rPr>
          <w:rFonts w:ascii="Calibri Light" w:hAnsi="Calibri Light" w:cs="Calibri Light"/>
          <w:color w:val="202122"/>
          <w:sz w:val="20"/>
          <w:szCs w:val="20"/>
          <w:shd w:val="clear" w:color="auto" w:fill="FFFFFF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DF3DCB"/>
    <w:multiLevelType w:val="multilevel"/>
    <w:tmpl w:val="C6F2C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UxMjM1M7W0MDdT0lEKTi0uzszPAykwrgUALgmXaSwAAAA="/>
  </w:docVars>
  <w:rsids>
    <w:rsidRoot w:val="00F803F6"/>
    <w:rsid w:val="001B308B"/>
    <w:rsid w:val="001E0073"/>
    <w:rsid w:val="00241407"/>
    <w:rsid w:val="00252BA0"/>
    <w:rsid w:val="003169C8"/>
    <w:rsid w:val="00382CA4"/>
    <w:rsid w:val="00395F1E"/>
    <w:rsid w:val="00403337"/>
    <w:rsid w:val="00534274"/>
    <w:rsid w:val="005A3034"/>
    <w:rsid w:val="005D0760"/>
    <w:rsid w:val="005F3C8D"/>
    <w:rsid w:val="005F7826"/>
    <w:rsid w:val="0060184F"/>
    <w:rsid w:val="00602061"/>
    <w:rsid w:val="007E6E38"/>
    <w:rsid w:val="0081092D"/>
    <w:rsid w:val="0086223F"/>
    <w:rsid w:val="008D2475"/>
    <w:rsid w:val="00924562"/>
    <w:rsid w:val="009262D7"/>
    <w:rsid w:val="00926B5D"/>
    <w:rsid w:val="00936788"/>
    <w:rsid w:val="009869A4"/>
    <w:rsid w:val="009B64D3"/>
    <w:rsid w:val="009C52FF"/>
    <w:rsid w:val="00AA543F"/>
    <w:rsid w:val="00AE5B52"/>
    <w:rsid w:val="00B7010B"/>
    <w:rsid w:val="00BA4D12"/>
    <w:rsid w:val="00BD4BA3"/>
    <w:rsid w:val="00CA75F0"/>
    <w:rsid w:val="00CC6812"/>
    <w:rsid w:val="00DF1473"/>
    <w:rsid w:val="00E3419F"/>
    <w:rsid w:val="00E5010D"/>
    <w:rsid w:val="00EA1693"/>
    <w:rsid w:val="00EF5DD0"/>
    <w:rsid w:val="00F05239"/>
    <w:rsid w:val="00F2603A"/>
    <w:rsid w:val="00F803F6"/>
    <w:rsid w:val="00F858BF"/>
    <w:rsid w:val="00FB5C59"/>
    <w:rsid w:val="39684735"/>
    <w:rsid w:val="52DA988F"/>
    <w:rsid w:val="568EB0E6"/>
    <w:rsid w:val="70122528"/>
    <w:rsid w:val="736CC595"/>
    <w:rsid w:val="7BD81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C3513"/>
  <w15:chartTrackingRefBased/>
  <w15:docId w15:val="{2FD02DF7-B20D-484B-B295-7BB403270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lang w:val="es-ES"/>
    </w:rPr>
  </w:style>
  <w:style w:type="paragraph" w:styleId="3">
    <w:name w:val="heading 3"/>
    <w:basedOn w:val="a"/>
    <w:link w:val="3Char"/>
    <w:uiPriority w:val="9"/>
    <w:qFormat/>
    <w:rsid w:val="0024140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0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link w:val="Char"/>
    <w:uiPriority w:val="99"/>
    <w:semiHidden/>
    <w:unhideWhenUsed/>
    <w:rsid w:val="00F803F6"/>
    <w:pPr>
      <w:widowControl/>
      <w:wordWrap/>
      <w:autoSpaceDE/>
      <w:autoSpaceDN/>
      <w:snapToGrid w:val="0"/>
      <w:spacing w:line="256" w:lineRule="auto"/>
      <w:jc w:val="left"/>
    </w:pPr>
    <w:rPr>
      <w:rFonts w:eastAsia="바탕"/>
      <w:kern w:val="0"/>
      <w:sz w:val="22"/>
      <w:lang w:val="en-US" w:eastAsia="en-US"/>
    </w:rPr>
  </w:style>
  <w:style w:type="character" w:customStyle="1" w:styleId="Char">
    <w:name w:val="각주 텍스트 Char"/>
    <w:basedOn w:val="a0"/>
    <w:link w:val="a4"/>
    <w:uiPriority w:val="99"/>
    <w:semiHidden/>
    <w:rsid w:val="00F803F6"/>
    <w:rPr>
      <w:rFonts w:eastAsia="바탕"/>
      <w:kern w:val="0"/>
      <w:sz w:val="22"/>
      <w:lang w:eastAsia="en-US"/>
    </w:rPr>
  </w:style>
  <w:style w:type="character" w:styleId="a5">
    <w:name w:val="footnote reference"/>
    <w:basedOn w:val="a0"/>
    <w:uiPriority w:val="99"/>
    <w:semiHidden/>
    <w:unhideWhenUsed/>
    <w:rsid w:val="00F803F6"/>
    <w:rPr>
      <w:vertAlign w:val="superscript"/>
    </w:rPr>
  </w:style>
  <w:style w:type="paragraph" w:styleId="a6">
    <w:name w:val="header"/>
    <w:basedOn w:val="a"/>
    <w:link w:val="Char0"/>
    <w:uiPriority w:val="99"/>
    <w:unhideWhenUsed/>
    <w:rsid w:val="009869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9869A4"/>
    <w:rPr>
      <w:lang w:val="es-ES"/>
    </w:rPr>
  </w:style>
  <w:style w:type="paragraph" w:styleId="a7">
    <w:name w:val="footer"/>
    <w:basedOn w:val="a"/>
    <w:link w:val="Char1"/>
    <w:uiPriority w:val="99"/>
    <w:unhideWhenUsed/>
    <w:rsid w:val="009869A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9869A4"/>
    <w:rPr>
      <w:lang w:val="es-ES"/>
    </w:rPr>
  </w:style>
  <w:style w:type="character" w:styleId="a8">
    <w:name w:val="annotation reference"/>
    <w:basedOn w:val="a0"/>
    <w:uiPriority w:val="99"/>
    <w:semiHidden/>
    <w:unhideWhenUsed/>
    <w:rsid w:val="00AE5B52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AE5B52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9"/>
    <w:uiPriority w:val="99"/>
    <w:semiHidden/>
    <w:rsid w:val="00AE5B52"/>
    <w:rPr>
      <w:szCs w:val="20"/>
      <w:lang w:val="es-ES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AE5B52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AE5B52"/>
    <w:rPr>
      <w:b/>
      <w:bCs/>
      <w:szCs w:val="20"/>
      <w:lang w:val="es-ES"/>
    </w:rPr>
  </w:style>
  <w:style w:type="character" w:styleId="ab">
    <w:name w:val="Hyperlink"/>
    <w:basedOn w:val="a0"/>
    <w:uiPriority w:val="99"/>
    <w:semiHidden/>
    <w:unhideWhenUsed/>
    <w:rsid w:val="00F05239"/>
    <w:rPr>
      <w:color w:val="0000FF"/>
      <w:u w:val="single"/>
    </w:rPr>
  </w:style>
  <w:style w:type="character" w:customStyle="1" w:styleId="3Char">
    <w:name w:val="제목 3 Char"/>
    <w:basedOn w:val="a0"/>
    <w:link w:val="3"/>
    <w:uiPriority w:val="9"/>
    <w:rsid w:val="00241407"/>
    <w:rPr>
      <w:rFonts w:ascii="굴림" w:eastAsia="굴림" w:hAnsi="굴림" w:cs="굴림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2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460911EF7F024291EE104DE577E7BB" ma:contentTypeVersion="13" ma:contentTypeDescription="Create a new document." ma:contentTypeScope="" ma:versionID="ad552a503a19646edbcb0706fce67bbf">
  <xsd:schema xmlns:xsd="http://www.w3.org/2001/XMLSchema" xmlns:xs="http://www.w3.org/2001/XMLSchema" xmlns:p="http://schemas.microsoft.com/office/2006/metadata/properties" xmlns:ns2="6ed8bd85-75ad-4e51-ac6a-110ab6709d0b" xmlns:ns3="a4c8f149-a7d2-42bc-a2e3-5884492aebef" targetNamespace="http://schemas.microsoft.com/office/2006/metadata/properties" ma:root="true" ma:fieldsID="44a16fec97f3ca8c54d7e151beca4607" ns2:_="" ns3:_="">
    <xsd:import namespace="6ed8bd85-75ad-4e51-ac6a-110ab6709d0b"/>
    <xsd:import namespace="a4c8f149-a7d2-42bc-a2e3-5884492aeb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d8bd85-75ad-4e51-ac6a-110ab6709d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8f149-a7d2-42bc-a2e3-5884492aeb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9CB4A7-E7FD-4A71-A0A5-230F10C7B8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D03A65-431A-43F9-8541-AB77EF7B76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7E3ACC-31CD-44E7-82BB-AC616DA616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87B4D1-82CA-4CF7-804F-E7F0CE390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d8bd85-75ad-4e51-ac6a-110ab6709d0b"/>
    <ds:schemaRef ds:uri="a4c8f149-a7d2-42bc-a2e3-5884492ae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991</Words>
  <Characters>11351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 Solip</dc:creator>
  <cp:keywords/>
  <dc:description/>
  <cp:lastModifiedBy>Ha Solip</cp:lastModifiedBy>
  <cp:revision>3</cp:revision>
  <cp:lastPrinted>2021-10-19T22:33:00Z</cp:lastPrinted>
  <dcterms:created xsi:type="dcterms:W3CDTF">2021-10-24T22:16:00Z</dcterms:created>
  <dcterms:modified xsi:type="dcterms:W3CDTF">2021-10-24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460911EF7F024291EE104DE577E7BB</vt:lpwstr>
  </property>
</Properties>
</file>